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usician Internship at Abu Dhabi Cultural Institutions</w:t>
      </w:r>
    </w:p>
    <w:p>
      <w:pPr>
        <w:pStyle w:val="BodyText"/>
      </w:pPr>
      <w:r>
        <w:t xml:space="preserve">[Your Full Name]</w:t>
      </w:r>
      <w:r>
        <w:br/>
      </w:r>
      <w:r>
        <w:t xml:space="preserve">[Your Address]</w:t>
      </w:r>
      <w:r>
        <w:br/>
      </w:r>
      <w:r>
        <w:t xml:space="preserve">[City, Postal Code]</w:t>
      </w:r>
      <w:r>
        <w:br/>
      </w:r>
      <w:r>
        <w:t xml:space="preserve">[Email Address] | [Phone Number] | [LinkedIn/Portfolio URL]</w:t>
      </w:r>
    </w:p>
    <w:bookmarkEnd w:id="20"/>
    <w:p>
      <w:pPr>
        <w:pStyle w:val="BodyText"/>
      </w:pPr>
      <w:r>
        <w:t xml:space="preserve">Date: October 26, 2023</w:t>
      </w:r>
    </w:p>
    <w:p>
      <w:pPr>
        <w:pStyle w:val="BodyText"/>
      </w:pPr>
      <w:r>
        <w:t xml:space="preserve">Dear Hiring Committee,</w:t>
      </w:r>
    </w:p>
    <w:p>
      <w:pPr>
        <w:pStyle w:val="BodyText"/>
      </w:pPr>
      <w:r>
        <w:t xml:space="preserve">I am writing to express my profound enthusiasm for the Musician Internship opportunity within the vibrant cultural landscape of the United Arab Emirates Abu Dhabi. As a dedicated and versatile musician with a strong foundation in both classical and contemporary musical traditions, I have long admired how Abu Dhabi has positioned itself as a global crossroads of artistry and cultural innovation. This Internship Application Letter serves not merely as an application but as a testament to my deep commitment to contributing meaningfully to the UAE's evolving musical narrative through this prestigious opportunity.</w:t>
      </w:r>
    </w:p>
    <w:p>
      <w:pPr>
        <w:pStyle w:val="BodyText"/>
      </w:pPr>
      <w:r>
        <w:t xml:space="preserve">My musical journey began at the age of six with formal training in piano at the prestigious Royal Academy of Music, where I graduated with honors in Performance Studies. Over the past five years, I have immersed myself in diverse genres—from Arabic maqam traditions to Western symphonic arrangements—through rigorous study and over 200 live performances across Europe and Southeast Asia. Notably, my residency at Singapore's Esplanade Concert Hall involved collaborating with composers from the Arab world to create fusion pieces blending oud melodies with electronic soundscapes. This experience directly aligns with Abu Dhabi's vision of cultural dialogue as articulated in the "Abu Dhabi Cultural Vision 2030," which positions music as a bridge between heritage and modernity.</w:t>
      </w:r>
    </w:p>
    <w:p>
      <w:pPr>
        <w:pStyle w:val="BodyText"/>
      </w:pPr>
      <w:r>
        <w:t xml:space="preserve">What draws me specifically to the United Arab Emirates Abu Dhabi is its unparalleled commitment to making music an integral part of community life. The recent launch of the Abu Dhabi Music &amp; Arts Foundation's "Resonance Project"—a program supporting young musicians in creating culturally rooted works—resonates deeply with my artistic philosophy. I have closely followed how institutions like the Etihad Museum and Louvre Abu Dhabi integrate soundscapes into their exhibitions, recognizing music as a vital dimension of cultural preservation. In my previous internship at London's Barbican Centre, I assisted in developing interactive audio installations for multicultural exhibits—a skill set I am eager to apply within Abu Dhabi's unique context where traditional Emirati instruments like the rababa and oud coexist with cutting-edge digital composition.</w:t>
      </w:r>
    </w:p>
    <w:p>
      <w:pPr>
        <w:pStyle w:val="BodyText"/>
      </w:pPr>
      <w:r>
        <w:t xml:space="preserve">My technical competencies are matched by my cultural fluency. Having studied Arabic language and Middle Eastern music theory at the University of Oxford, I possess nuanced understanding of maqam systems and rhythmic patterns (iqa'at) that form the bedrock of Emirati musical identity. During my year-long research on "Contemporary Interpretations of Gulf Folk Music," I collaborated with Dubai-based ethnomusicologist Dr. Layla Hassan to document oral histories from Bedouin communities—work that could directly support Abu Dhabi's national efforts to safeguard intangible cultural heritage through the Ministry of Culture's "Living Heritage Initiative." I am prepared to contribute both as a performer and as an archivist, helping bridge traditional practices with innovative artistic expressions.</w:t>
      </w:r>
    </w:p>
    <w:p>
      <w:pPr>
        <w:pStyle w:val="BodyText"/>
      </w:pPr>
      <w:r>
        <w:t xml:space="preserve">I understand that this internship requires not just musical excellence but also cultural sensitivity and community engagement—qualities I have cultivated through my work with refugee youth in Berlin's Kulturzentrum. There, I developed a music therapy program using Arabic folk songs to help trauma-affected children express emotions non-verbally. This experience taught me how music transcends language barriers, a principle central to Abu Dhabi's mission of fostering unity across its diverse population. I am particularly inspired by the upcoming "Abu Dhabi International Music Festival," where I would be honored to support outreach initiatives connecting local schools with professional musicians.</w:t>
      </w:r>
    </w:p>
    <w:p>
      <w:pPr>
        <w:pStyle w:val="BodyText"/>
      </w:pPr>
      <w:r>
        <w:t xml:space="preserve">What excites me most about this opportunity is the chance to contribute to a city that has made music a cornerstone of its global identity. The recent opening of the $50 million Abu Dhabi Music Center—designed as an open-air amphitheater harmonizing with the desert landscape—epitomizes how the United Arab Emirates Abu Dhabi is redefining musical spaces. My proposal for integrating ambient sound design from traditional Emirati poetry into public installations (demonstrated in my portfolio) aligns with this architectural vision. I am confident that my background in both performance and community-based projects positions me to add immediate value during the internship period, whether through assisting masterclasses for aspiring Emirati musicians or co-curating digital content for platforms like the Abu Dhabi Arts Hub.</w:t>
      </w:r>
    </w:p>
    <w:p>
      <w:pPr>
        <w:pStyle w:val="BodyText"/>
      </w:pPr>
      <w:r>
        <w:t xml:space="preserve">Furthermore, I recognize that as a Musician in this context, my role extends beyond personal growth—it is about becoming part of a legacy. The UAE's investment in arts education through initiatives like "Tawasul" (which provides free music training to 10,000 children annually) reflects a commitment to nurturing future generations. I am eager to learn from your institution's mentorship model while supporting these vital programs, ensuring my skills serve the broader cultural ecosystem rather than just individual advancement.</w:t>
      </w:r>
    </w:p>
    <w:p>
      <w:pPr>
        <w:pStyle w:val="BodyText"/>
      </w:pPr>
      <w:r>
        <w:t xml:space="preserve">My technical toolkit includes advanced proficiency in Sibelius and Logic Pro for composition, experience directing ensembles of 15+ musicians, and fluency in Arabic (B2 level), which will facilitate seamless collaboration. I have also developed a mobile app prototype ("Soud al-Bahrain") that uses AI to translate traditional rhythms into digital scores—a project I would welcome the chance to refine with your technical teams during the internship.</w:t>
      </w:r>
    </w:p>
    <w:p>
      <w:pPr>
        <w:pStyle w:val="BodyText"/>
      </w:pPr>
      <w:r>
        <w:t xml:space="preserve">The United Arab Emirates Abu Dhabi represents a unique confluence where musical heritage meets global innovation. My vision for this internship extends beyond skill acquisition: I aim to co-create initiatives that make music accessible across all communities while honoring its cultural roots. I am prepared to fully immerse myself in the Emirati artistic environment, whether studying at the newly established Abu Dhabi College of Music or participating in traditional gatherings (majlis) to deepen my understanding of musical storytelling traditions.</w:t>
      </w:r>
    </w:p>
    <w:p>
      <w:pPr>
        <w:pStyle w:val="BodyText"/>
      </w:pPr>
      <w:r>
        <w:t xml:space="preserve">I have attached my portfolio featuring audio recordings, a detailed project proposal on "Fusion Music for Cross-Cultural Understanding," and academic transcripts. I would welcome the opportunity to discuss how my background aligns with your institution's goals during an interview at your earliest convenience. Thank you for considering this Internship Application Letter as a reflection of my passion for music and commitment to contributing meaningfully to Abu Dhabi's cultural landscape.</w:t>
      </w:r>
    </w:p>
    <w:p>
      <w:pPr>
        <w:pStyle w:val="BodyText"/>
      </w:pPr>
      <w:r>
        <w:t xml:space="preserve">I look forward to the possibility of serving alongside your esteemed team in this pivotal moment for musical development within the United Arab Emirates Abu Dhabi.</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usician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15:19:01Z</dcterms:created>
  <dcterms:modified xsi:type="dcterms:W3CDTF">2026-07-23T15:19:01Z</dcterms:modified>
</cp:coreProperties>
</file>

<file path=docProps/custom.xml><?xml version="1.0" encoding="utf-8"?>
<Properties xmlns="http://schemas.openxmlformats.org/officeDocument/2006/custom-properties" xmlns:vt="http://schemas.openxmlformats.org/officeDocument/2006/docPropsVTypes"/>
</file>